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Xf8bd8af32c2ce76b8e2f83e49683486a96e66e9"/>
    <w:p>
      <w:pPr>
        <w:pStyle w:val="Heading1"/>
      </w:pPr>
      <w:r>
        <w:t xml:space="preserve">Cover Letter for Plumber Position in New Zealand Wellington</w:t>
      </w:r>
    </w:p>
    <w:p>
      <w:pPr>
        <w:pStyle w:val="FirstParagraph"/>
      </w:pPr>
      <w:r>
        <w:t xml:space="preserve">Dear [Employer's Name],</w:t>
      </w:r>
    </w:p>
    <w:p>
      <w:pPr>
        <w:pStyle w:val="BodyText"/>
      </w:pPr>
      <w:r>
        <w:t xml:space="preserve">I am writing to express my sincere interest in the Plumber position at your esteemed organization, located in the vibrant city of Wellington, New Zealand. As a highly skilled and dedicated plumbing professional with over [X years] of experience in residential and commercial plumbing services, I am excited about the opportunity to contribute my expertise to your team. Wellington’s dynamic community and unique infrastructure present an ideal environment for a plumber committed to excellence, innovation, and customer satisfaction—qualities that define my career as a Plumber.</w:t>
      </w:r>
    </w:p>
    <w:p>
      <w:pPr>
        <w:pStyle w:val="BodyText"/>
      </w:pPr>
      <w:r>
        <w:t xml:space="preserve">Throughout my career as a Plumber, I have developed a comprehensive understanding of plumbing systems, including water supply, drainage, heating, and ventilation. My hands-on experience in New Zealand Wellington has equipped me with the ability to navigate the specific challenges posed by the region’s climate and building codes. From repairing leaky faucets to installing complex HVAC systems, I take pride in delivering reliable solutions that meet both technical standards and client expectations.</w:t>
      </w:r>
    </w:p>
    <w:p>
      <w:pPr>
        <w:pStyle w:val="BodyText"/>
      </w:pPr>
      <w:r>
        <w:t xml:space="preserve">One of my core strengths as a Plumber is my attention to detail. In Wellington, where the blend of historic architecture and modern developments demands precision, I ensure that every job is completed to the highest standard. For instance, during my tenure at [Previous Company Name], I successfully revitalized an aging plumbing system in a heritage-listed building while preserving its original structure. This project required careful planning and collaboration with local authorities to comply with Wellington’s stringent building regulations, a task I approached with professionalism and technical expertise.</w:t>
      </w:r>
    </w:p>
    <w:p>
      <w:pPr>
        <w:pStyle w:val="BodyText"/>
      </w:pPr>
      <w:r>
        <w:t xml:space="preserve">Another aspect of my work as a Plumber that aligns with the needs of New Zealand Wellington is my commitment to sustainability. The region has seen a growing emphasis on eco-friendly practices, and I have consistently integrated water-saving technologies and energy-efficient solutions into my projects. Whether it’s installing low-flow fixtures or designing rainwater harvesting systems, I strive to reduce environmental impact while enhancing client comfort. This approach not only supports Wellington’s green initiatives but also provides long-term cost savings for property owners.</w:t>
      </w:r>
    </w:p>
    <w:p>
      <w:pPr>
        <w:pStyle w:val="BodyText"/>
      </w:pPr>
      <w:r>
        <w:t xml:space="preserve">My experience as a Plumber has also honed my ability to work effectively in diverse settings. In Wellington, where the demand for plumbing services spans urban centers and rural areas alike, I have adapted to varying conditions with ease. From addressing emergency leaks in busy commercial zones to troubleshooting complex systems in remote residential properties, I prioritize clear communication and timely solutions. My clients consistently commend me for my reliability, problem-solving skills, and ability to explain technical details in an accessible manner.</w:t>
      </w:r>
    </w:p>
    <w:p>
      <w:pPr>
        <w:pStyle w:val="BodyText"/>
      </w:pPr>
      <w:r>
        <w:t xml:space="preserve">What sets me apart as a Plumber is my passion for continuous learning. I regularly attend workshops and certifications to stay updated on the latest advancements in plumbing technology, such as smart water management systems and advanced pipe materials. This commitment ensures that I can offer innovative solutions tailored to the evolving needs of Wellington’s residents and businesses. For example, I recently completed a course on compliance with New Zealand’s Water Supply (Safety and Standards) Regulations 2017, which has enhanced my ability to deliver safe and efficient plumbing services.</w:t>
      </w:r>
    </w:p>
    <w:p>
      <w:pPr>
        <w:pStyle w:val="BodyText"/>
      </w:pPr>
      <w:r>
        <w:t xml:space="preserve">As a Plumber in New Zealand Wellington, I understand the importance of building trust within the community. My work ethic is rooted in transparency, integrity, and a genuine desire to help others. Whether it’s fixing a broken pipe or advising on long-term maintenance strategies, I treat each client as part of the local community that sustains our city. This connection to Wellington’s people and places motivates me to provide exceptional service that reflects the values of this unique region.</w:t>
      </w:r>
    </w:p>
    <w:p>
      <w:pPr>
        <w:pStyle w:val="BodyText"/>
      </w:pPr>
      <w:r>
        <w:t xml:space="preserve">I am particularly drawn to your organization because of its reputation for excellence in plumbing services and its dedication to quality workmanship. I am eager to bring my skills, experience, and enthusiasm for plumbing to your team. Together, we can ensure that Wellington continues to thrive as a city where residents and businesses have access to reliable, high-quality plumbing solutions.</w:t>
      </w:r>
    </w:p>
    <w:p>
      <w:pPr>
        <w:pStyle w:val="BodyText"/>
      </w:pPr>
      <w:r>
        <w:t xml:space="preserve">Thank you for considering my application. I would welcome the opportunity to discuss how my background as a Plumber aligns with your needs and how I can contribute to the success of your organization in New Zealand Wellingt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New Zealand Wellington</dc:title>
  <dc:creator/>
  <dc:language>en</dc:language>
  <cp:keywords/>
  <dcterms:created xsi:type="dcterms:W3CDTF">2026-07-24T18:04:48Z</dcterms:created>
  <dcterms:modified xsi:type="dcterms:W3CDTF">2026-07-24T18:04:48Z</dcterms:modified>
</cp:coreProperties>
</file>

<file path=docProps/custom.xml><?xml version="1.0" encoding="utf-8"?>
<Properties xmlns="http://schemas.openxmlformats.org/officeDocument/2006/custom-properties" xmlns:vt="http://schemas.openxmlformats.org/officeDocument/2006/docPropsVTypes"/>
</file>